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C4F05" w14:textId="5A125102" w:rsidR="009F4FD2" w:rsidRPr="00B42AE5" w:rsidRDefault="00B51ABB" w:rsidP="003556FD">
      <w:pPr>
        <w:spacing w:line="480" w:lineRule="auto"/>
        <w:jc w:val="center"/>
        <w:rPr>
          <w:rFonts w:ascii="Arial" w:hAnsi="Arial" w:cs="Arial"/>
          <w:color w:val="000000"/>
          <w:sz w:val="20"/>
          <w:szCs w:val="20"/>
        </w:rPr>
      </w:pPr>
      <w:bookmarkStart w:id="0" w:name="_Hlk48137109"/>
      <w:r w:rsidRPr="00B42AE5">
        <w:rPr>
          <w:rFonts w:ascii="Arial" w:hAnsi="Arial" w:cs="Arial"/>
          <w:b/>
          <w:bCs/>
          <w:color w:val="000000"/>
          <w:sz w:val="20"/>
          <w:szCs w:val="20"/>
        </w:rPr>
        <w:t>Supplemental table</w:t>
      </w:r>
      <w:r w:rsidR="009F4FD2" w:rsidRPr="00B42AE5">
        <w:rPr>
          <w:rFonts w:ascii="Arial" w:hAnsi="Arial" w:cs="Arial"/>
          <w:color w:val="000000"/>
          <w:sz w:val="20"/>
          <w:szCs w:val="20"/>
        </w:rPr>
        <w:t xml:space="preserve"> </w:t>
      </w:r>
      <w:bookmarkEnd w:id="0"/>
      <w:r w:rsidR="00BE2D39" w:rsidRPr="00B42AE5">
        <w:rPr>
          <w:rFonts w:ascii="Arial" w:hAnsi="Arial" w:cs="Arial"/>
          <w:color w:val="000000"/>
          <w:sz w:val="20"/>
          <w:szCs w:val="20"/>
        </w:rPr>
        <w:t xml:space="preserve">1: </w:t>
      </w:r>
      <w:r w:rsidR="0054670B" w:rsidRPr="00B42AE5">
        <w:rPr>
          <w:rFonts w:ascii="Arial" w:hAnsi="Arial" w:cs="Arial"/>
          <w:color w:val="000000"/>
          <w:sz w:val="20"/>
          <w:szCs w:val="20"/>
        </w:rPr>
        <w:t>Comparison of inflammatory factors preoperative and post</w:t>
      </w:r>
      <w:r w:rsidR="00BE2D39" w:rsidRPr="00B42AE5">
        <w:rPr>
          <w:rFonts w:ascii="Arial" w:hAnsi="Arial" w:cs="Arial"/>
          <w:color w:val="000000"/>
          <w:sz w:val="20"/>
          <w:szCs w:val="20"/>
        </w:rPr>
        <w:t>o</w:t>
      </w:r>
      <w:r w:rsidR="0054670B" w:rsidRPr="00B42AE5">
        <w:rPr>
          <w:rFonts w:ascii="Arial" w:hAnsi="Arial" w:cs="Arial"/>
          <w:color w:val="000000"/>
          <w:sz w:val="20"/>
          <w:szCs w:val="20"/>
        </w:rPr>
        <w:t>perativ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76"/>
        <w:gridCol w:w="2194"/>
        <w:gridCol w:w="1845"/>
        <w:gridCol w:w="2719"/>
        <w:gridCol w:w="1820"/>
        <w:gridCol w:w="2120"/>
      </w:tblGrid>
      <w:tr w:rsidR="00207079" w:rsidRPr="00B42AE5" w14:paraId="57EB5C05" w14:textId="77777777" w:rsidTr="007B7235">
        <w:tc>
          <w:tcPr>
            <w:tcW w:w="1226" w:type="pct"/>
            <w:vMerge w:val="restart"/>
            <w:vAlign w:val="center"/>
          </w:tcPr>
          <w:p w14:paraId="1530483D" w14:textId="77777777" w:rsidR="00207079" w:rsidRPr="00B42AE5" w:rsidRDefault="00207079" w:rsidP="003556FD">
            <w:pPr>
              <w:spacing w:line="480" w:lineRule="auto"/>
              <w:jc w:val="left"/>
              <w:rPr>
                <w:rFonts w:ascii="Arial" w:hAnsi="Arial" w:cs="Arial"/>
                <w:color w:val="000000"/>
                <w:kern w:val="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Indicators</w:t>
            </w:r>
          </w:p>
        </w:tc>
        <w:tc>
          <w:tcPr>
            <w:tcW w:w="1425" w:type="pct"/>
            <w:gridSpan w:val="2"/>
            <w:vAlign w:val="center"/>
          </w:tcPr>
          <w:p w14:paraId="5C14F8D3" w14:textId="77777777" w:rsidR="00207079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Control group</w:t>
            </w:r>
          </w:p>
          <w:p w14:paraId="57E89386" w14:textId="2B9AA313" w:rsidR="00207079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(n=95)</w:t>
            </w:r>
          </w:p>
        </w:tc>
        <w:tc>
          <w:tcPr>
            <w:tcW w:w="1601" w:type="pct"/>
            <w:gridSpan w:val="2"/>
            <w:vAlign w:val="center"/>
          </w:tcPr>
          <w:p w14:paraId="38E1AB02" w14:textId="77777777" w:rsidR="00207079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Research group</w:t>
            </w:r>
          </w:p>
          <w:p w14:paraId="6B9FC847" w14:textId="446A2E6A" w:rsidR="00207079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(n=103)</w:t>
            </w:r>
          </w:p>
        </w:tc>
        <w:tc>
          <w:tcPr>
            <w:tcW w:w="748" w:type="pct"/>
            <w:vMerge w:val="restart"/>
            <w:vAlign w:val="center"/>
          </w:tcPr>
          <w:p w14:paraId="6289B4D6" w14:textId="7AAD7649" w:rsidR="00207079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-value</w:t>
            </w:r>
          </w:p>
        </w:tc>
      </w:tr>
      <w:tr w:rsidR="00D73FAF" w:rsidRPr="00B42AE5" w14:paraId="5D81DA4E" w14:textId="77777777" w:rsidTr="007B7235">
        <w:tc>
          <w:tcPr>
            <w:tcW w:w="1226" w:type="pct"/>
            <w:vMerge/>
            <w:vAlign w:val="center"/>
          </w:tcPr>
          <w:p w14:paraId="7B360354" w14:textId="4722E7DB" w:rsidR="00D73FAF" w:rsidRPr="00B42AE5" w:rsidRDefault="00D73FAF" w:rsidP="003556FD">
            <w:pPr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74" w:type="pct"/>
            <w:vAlign w:val="center"/>
          </w:tcPr>
          <w:p w14:paraId="622AB3B6" w14:textId="14E831E2" w:rsidR="00D73FAF" w:rsidRPr="00B42AE5" w:rsidRDefault="00D73FAF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Preoperative</w:t>
            </w:r>
          </w:p>
        </w:tc>
        <w:tc>
          <w:tcPr>
            <w:tcW w:w="651" w:type="pct"/>
          </w:tcPr>
          <w:p w14:paraId="4014E66C" w14:textId="5533989A" w:rsidR="00D73FAF" w:rsidRPr="00B42AE5" w:rsidRDefault="00D73FAF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Postoperative</w:t>
            </w:r>
          </w:p>
        </w:tc>
        <w:tc>
          <w:tcPr>
            <w:tcW w:w="959" w:type="pct"/>
            <w:vAlign w:val="center"/>
          </w:tcPr>
          <w:p w14:paraId="1B3D333F" w14:textId="1325521D" w:rsidR="00D73FAF" w:rsidRPr="00B42AE5" w:rsidRDefault="00D73FAF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Preoperative</w:t>
            </w:r>
          </w:p>
        </w:tc>
        <w:tc>
          <w:tcPr>
            <w:tcW w:w="642" w:type="pct"/>
          </w:tcPr>
          <w:p w14:paraId="1F4EBE7B" w14:textId="3C903ABE" w:rsidR="00D73FAF" w:rsidRPr="00B42AE5" w:rsidRDefault="00D73FAF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Postoperative</w:t>
            </w:r>
          </w:p>
        </w:tc>
        <w:tc>
          <w:tcPr>
            <w:tcW w:w="748" w:type="pct"/>
            <w:vMerge/>
            <w:vAlign w:val="center"/>
          </w:tcPr>
          <w:p w14:paraId="15E3C178" w14:textId="21219B70" w:rsidR="00D73FAF" w:rsidRPr="00B42AE5" w:rsidRDefault="00D73FAF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C50E2" w:rsidRPr="00B42AE5" w14:paraId="68EDF751" w14:textId="77777777" w:rsidTr="007B7235">
        <w:tc>
          <w:tcPr>
            <w:tcW w:w="1226" w:type="pct"/>
          </w:tcPr>
          <w:p w14:paraId="7A0F3359" w14:textId="282B2220" w:rsidR="004C50E2" w:rsidRPr="00B42AE5" w:rsidRDefault="004C50E2" w:rsidP="003556FD">
            <w:pPr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 xml:space="preserve">Leukocytes </w:t>
            </w:r>
            <w:bookmarkStart w:id="1" w:name="OLE_LINK1"/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B4"/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9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/L)</w:t>
            </w:r>
            <w:bookmarkEnd w:id="1"/>
          </w:p>
        </w:tc>
        <w:tc>
          <w:tcPr>
            <w:tcW w:w="774" w:type="pct"/>
            <w:vAlign w:val="center"/>
          </w:tcPr>
          <w:p w14:paraId="3431D046" w14:textId="14572A38" w:rsidR="004C50E2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="00AC4BB6" w:rsidRPr="00B42AE5">
              <w:rPr>
                <w:rFonts w:ascii="Arial" w:hAnsi="Arial" w:cs="Arial"/>
                <w:color w:val="000000"/>
                <w:sz w:val="20"/>
                <w:szCs w:val="20"/>
              </w:rPr>
              <w:t>4.85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±</w:t>
            </w:r>
            <w:r w:rsidR="00AC4BB6" w:rsidRPr="00B42AE5">
              <w:rPr>
                <w:rFonts w:ascii="Arial" w:hAnsi="Arial" w:cs="Arial"/>
                <w:color w:val="000000"/>
                <w:sz w:val="20"/>
                <w:szCs w:val="20"/>
              </w:rPr>
              <w:t>3.52</w:t>
            </w:r>
          </w:p>
        </w:tc>
        <w:tc>
          <w:tcPr>
            <w:tcW w:w="651" w:type="pct"/>
          </w:tcPr>
          <w:p w14:paraId="18CD92CF" w14:textId="0D4AD358" w:rsidR="004C50E2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1.97±2.43</w:t>
            </w:r>
          </w:p>
        </w:tc>
        <w:tc>
          <w:tcPr>
            <w:tcW w:w="959" w:type="pct"/>
            <w:vAlign w:val="center"/>
          </w:tcPr>
          <w:p w14:paraId="760FD97B" w14:textId="595EA0DA" w:rsidR="004C50E2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="00AC4BB6" w:rsidRPr="00B42AE5">
              <w:rPr>
                <w:rFonts w:ascii="Arial" w:hAnsi="Arial" w:cs="Arial"/>
                <w:color w:val="000000"/>
                <w:sz w:val="20"/>
                <w:szCs w:val="20"/>
              </w:rPr>
              <w:t>5.16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±3.</w:t>
            </w:r>
            <w:r w:rsidR="00AC4BB6" w:rsidRPr="00B42AE5">
              <w:rPr>
                <w:rFonts w:ascii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642" w:type="pct"/>
          </w:tcPr>
          <w:p w14:paraId="51DC6582" w14:textId="27C68A42" w:rsidR="004C50E2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9.67±2.25</w:t>
            </w:r>
          </w:p>
        </w:tc>
        <w:tc>
          <w:tcPr>
            <w:tcW w:w="748" w:type="pct"/>
            <w:vAlign w:val="center"/>
          </w:tcPr>
          <w:p w14:paraId="59172B88" w14:textId="6EDBC76F" w:rsidR="004C50E2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2"/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&lt;0.001</w:t>
            </w:r>
            <w:bookmarkEnd w:id="2"/>
          </w:p>
        </w:tc>
      </w:tr>
      <w:tr w:rsidR="004C50E2" w:rsidRPr="00B42AE5" w14:paraId="3EA4AD07" w14:textId="77777777" w:rsidTr="007B7235">
        <w:tc>
          <w:tcPr>
            <w:tcW w:w="1226" w:type="pct"/>
          </w:tcPr>
          <w:p w14:paraId="0C35C262" w14:textId="19C8E0E5" w:rsidR="004C50E2" w:rsidRPr="00B42AE5" w:rsidRDefault="004C50E2" w:rsidP="003556FD">
            <w:pPr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Lymphocyte (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B4"/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9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/L)</w:t>
            </w:r>
          </w:p>
        </w:tc>
        <w:tc>
          <w:tcPr>
            <w:tcW w:w="774" w:type="pct"/>
            <w:vAlign w:val="center"/>
          </w:tcPr>
          <w:p w14:paraId="056EE8EB" w14:textId="026AA3E7" w:rsidR="004C50E2" w:rsidRPr="00B42AE5" w:rsidRDefault="00AC4BB6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3.89</w:t>
            </w:r>
            <w:r w:rsidR="00207079" w:rsidRPr="00B42AE5">
              <w:rPr>
                <w:rFonts w:ascii="Arial" w:hAnsi="Arial" w:cs="Arial"/>
                <w:color w:val="000000"/>
                <w:sz w:val="20"/>
                <w:szCs w:val="20"/>
              </w:rPr>
              <w:t>±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651" w:type="pct"/>
          </w:tcPr>
          <w:p w14:paraId="23117DF4" w14:textId="3F8525BF" w:rsidR="004C50E2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2.36±0.95</w:t>
            </w:r>
          </w:p>
        </w:tc>
        <w:tc>
          <w:tcPr>
            <w:tcW w:w="959" w:type="pct"/>
            <w:vAlign w:val="center"/>
          </w:tcPr>
          <w:p w14:paraId="0AEA4582" w14:textId="31BD837E" w:rsidR="004C50E2" w:rsidRPr="00B42AE5" w:rsidRDefault="00AC4BB6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3.85</w:t>
            </w:r>
            <w:r w:rsidR="00207079" w:rsidRPr="00B42AE5">
              <w:rPr>
                <w:rFonts w:ascii="Arial" w:hAnsi="Arial" w:cs="Arial"/>
                <w:color w:val="000000"/>
                <w:sz w:val="20"/>
                <w:szCs w:val="20"/>
              </w:rPr>
              <w:t>±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642" w:type="pct"/>
          </w:tcPr>
          <w:p w14:paraId="18A41BE3" w14:textId="63F5C08A" w:rsidR="004C50E2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.86±0.71</w:t>
            </w:r>
          </w:p>
        </w:tc>
        <w:tc>
          <w:tcPr>
            <w:tcW w:w="748" w:type="pct"/>
            <w:vAlign w:val="center"/>
          </w:tcPr>
          <w:p w14:paraId="5879404D" w14:textId="67C80588" w:rsidR="004C50E2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4C50E2" w:rsidRPr="00B42AE5" w14:paraId="3496820F" w14:textId="77777777" w:rsidTr="007B7235">
        <w:tc>
          <w:tcPr>
            <w:tcW w:w="1226" w:type="pct"/>
          </w:tcPr>
          <w:p w14:paraId="4E8EC454" w14:textId="4A687EAB" w:rsidR="004C50E2" w:rsidRPr="00B42AE5" w:rsidRDefault="004C50E2" w:rsidP="003556FD">
            <w:pPr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Neutrophils (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sym w:font="Symbol" w:char="F0B4"/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9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/L)</w:t>
            </w:r>
          </w:p>
        </w:tc>
        <w:tc>
          <w:tcPr>
            <w:tcW w:w="774" w:type="pct"/>
            <w:vAlign w:val="center"/>
          </w:tcPr>
          <w:p w14:paraId="560E9BBD" w14:textId="46AFD4D5" w:rsidR="004C50E2" w:rsidRPr="00B42AE5" w:rsidRDefault="00AC4BB6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9.62</w:t>
            </w:r>
            <w:r w:rsidR="00207079" w:rsidRPr="00B42AE5">
              <w:rPr>
                <w:rFonts w:ascii="Arial" w:hAnsi="Arial" w:cs="Arial"/>
                <w:color w:val="000000"/>
                <w:sz w:val="20"/>
                <w:szCs w:val="20"/>
              </w:rPr>
              <w:t>±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2.93</w:t>
            </w:r>
          </w:p>
        </w:tc>
        <w:tc>
          <w:tcPr>
            <w:tcW w:w="651" w:type="pct"/>
          </w:tcPr>
          <w:p w14:paraId="03F30878" w14:textId="424A4C87" w:rsidR="004C50E2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8.14±2.29</w:t>
            </w:r>
          </w:p>
        </w:tc>
        <w:tc>
          <w:tcPr>
            <w:tcW w:w="959" w:type="pct"/>
            <w:vAlign w:val="center"/>
          </w:tcPr>
          <w:p w14:paraId="0979779B" w14:textId="73284211" w:rsidR="004C50E2" w:rsidRPr="00B42AE5" w:rsidRDefault="00AC4BB6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9.31</w:t>
            </w:r>
            <w:r w:rsidR="00207079" w:rsidRPr="00B42AE5">
              <w:rPr>
                <w:rFonts w:ascii="Arial" w:hAnsi="Arial" w:cs="Arial"/>
                <w:color w:val="000000"/>
                <w:sz w:val="20"/>
                <w:szCs w:val="20"/>
              </w:rPr>
              <w:t>±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2.32</w:t>
            </w:r>
          </w:p>
        </w:tc>
        <w:tc>
          <w:tcPr>
            <w:tcW w:w="642" w:type="pct"/>
          </w:tcPr>
          <w:p w14:paraId="11E1C8CB" w14:textId="3600F596" w:rsidR="004C50E2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5.58±1.78</w:t>
            </w:r>
          </w:p>
        </w:tc>
        <w:tc>
          <w:tcPr>
            <w:tcW w:w="748" w:type="pct"/>
            <w:vAlign w:val="center"/>
          </w:tcPr>
          <w:p w14:paraId="13EE35E6" w14:textId="1BAAB581" w:rsidR="004C50E2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446584" w:rsidRPr="00B42AE5" w14:paraId="1ED4AEE8" w14:textId="77777777" w:rsidTr="007B7235">
        <w:tc>
          <w:tcPr>
            <w:tcW w:w="1226" w:type="pct"/>
          </w:tcPr>
          <w:p w14:paraId="0D085A8F" w14:textId="25D038EB" w:rsidR="00446584" w:rsidRPr="00B42AE5" w:rsidRDefault="00446584" w:rsidP="003556FD">
            <w:pPr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CRP (mg/L)</w:t>
            </w:r>
          </w:p>
        </w:tc>
        <w:tc>
          <w:tcPr>
            <w:tcW w:w="774" w:type="pct"/>
            <w:vAlign w:val="center"/>
          </w:tcPr>
          <w:p w14:paraId="1486E303" w14:textId="5A632126" w:rsidR="00446584" w:rsidRPr="00B42AE5" w:rsidRDefault="00446584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1.05±1.52</w:t>
            </w:r>
          </w:p>
        </w:tc>
        <w:tc>
          <w:tcPr>
            <w:tcW w:w="651" w:type="pct"/>
          </w:tcPr>
          <w:p w14:paraId="7EFD00D5" w14:textId="27FBA74B" w:rsidR="00446584" w:rsidRPr="00B42AE5" w:rsidRDefault="00446584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8.74±1.56</w:t>
            </w:r>
          </w:p>
        </w:tc>
        <w:tc>
          <w:tcPr>
            <w:tcW w:w="959" w:type="pct"/>
            <w:vAlign w:val="center"/>
          </w:tcPr>
          <w:p w14:paraId="15BFB35F" w14:textId="7C4D9EB7" w:rsidR="00446584" w:rsidRPr="00B42AE5" w:rsidRDefault="00446584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1.21±1.55</w:t>
            </w:r>
          </w:p>
        </w:tc>
        <w:tc>
          <w:tcPr>
            <w:tcW w:w="642" w:type="pct"/>
          </w:tcPr>
          <w:p w14:paraId="535EA658" w14:textId="48CED4B5" w:rsidR="00446584" w:rsidRPr="00B42AE5" w:rsidRDefault="00446584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6.84±1.33</w:t>
            </w:r>
          </w:p>
        </w:tc>
        <w:tc>
          <w:tcPr>
            <w:tcW w:w="748" w:type="pct"/>
            <w:vAlign w:val="center"/>
          </w:tcPr>
          <w:p w14:paraId="76510FB6" w14:textId="7004D06E" w:rsidR="00446584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446584" w:rsidRPr="00B42AE5" w14:paraId="3F867DC6" w14:textId="77777777" w:rsidTr="007B7235">
        <w:tc>
          <w:tcPr>
            <w:tcW w:w="1226" w:type="pct"/>
          </w:tcPr>
          <w:p w14:paraId="54246541" w14:textId="40245E32" w:rsidR="00446584" w:rsidRPr="00B42AE5" w:rsidRDefault="00446584" w:rsidP="003556FD">
            <w:pPr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IL-6 (ng/L)</w:t>
            </w:r>
          </w:p>
        </w:tc>
        <w:tc>
          <w:tcPr>
            <w:tcW w:w="774" w:type="pct"/>
            <w:vAlign w:val="center"/>
          </w:tcPr>
          <w:p w14:paraId="134D4B61" w14:textId="2E90ABC3" w:rsidR="00446584" w:rsidRPr="00B42AE5" w:rsidRDefault="0080438C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21.02±4.27</w:t>
            </w:r>
          </w:p>
        </w:tc>
        <w:tc>
          <w:tcPr>
            <w:tcW w:w="651" w:type="pct"/>
          </w:tcPr>
          <w:p w14:paraId="2282CA4F" w14:textId="68B83AB4" w:rsidR="00446584" w:rsidRPr="00B42AE5" w:rsidRDefault="0080438C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5.10±3.56</w:t>
            </w:r>
          </w:p>
        </w:tc>
        <w:tc>
          <w:tcPr>
            <w:tcW w:w="959" w:type="pct"/>
            <w:vAlign w:val="center"/>
          </w:tcPr>
          <w:p w14:paraId="175176C6" w14:textId="05702F0D" w:rsidR="00446584" w:rsidRPr="00B42AE5" w:rsidRDefault="0080438C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20.17±4.49</w:t>
            </w:r>
          </w:p>
        </w:tc>
        <w:tc>
          <w:tcPr>
            <w:tcW w:w="642" w:type="pct"/>
          </w:tcPr>
          <w:p w14:paraId="01932957" w14:textId="7F54AE70" w:rsidR="00446584" w:rsidRPr="00B42AE5" w:rsidRDefault="0080438C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0.39±3.67</w:t>
            </w:r>
          </w:p>
        </w:tc>
        <w:tc>
          <w:tcPr>
            <w:tcW w:w="748" w:type="pct"/>
            <w:vAlign w:val="center"/>
          </w:tcPr>
          <w:p w14:paraId="2B4635B0" w14:textId="34D96E7D" w:rsidR="00446584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446584" w:rsidRPr="00B42AE5" w14:paraId="40DD47A7" w14:textId="77777777" w:rsidTr="007B7235">
        <w:tc>
          <w:tcPr>
            <w:tcW w:w="1226" w:type="pct"/>
          </w:tcPr>
          <w:p w14:paraId="08E72CC4" w14:textId="4E3E814D" w:rsidR="00446584" w:rsidRPr="00B42AE5" w:rsidRDefault="00446584" w:rsidP="003556FD">
            <w:pPr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IL-8 (ng/L)</w:t>
            </w:r>
          </w:p>
        </w:tc>
        <w:tc>
          <w:tcPr>
            <w:tcW w:w="774" w:type="pct"/>
            <w:vAlign w:val="center"/>
          </w:tcPr>
          <w:p w14:paraId="27AD1593" w14:textId="7789AAEE" w:rsidR="00446584" w:rsidRPr="00B42AE5" w:rsidRDefault="00AC4BB6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8.91</w:t>
            </w:r>
            <w:r w:rsidR="0080438C" w:rsidRPr="00B42AE5">
              <w:rPr>
                <w:rFonts w:ascii="Arial" w:hAnsi="Arial" w:cs="Arial"/>
                <w:color w:val="000000"/>
                <w:sz w:val="20"/>
                <w:szCs w:val="20"/>
              </w:rPr>
              <w:t>±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3.85</w:t>
            </w:r>
          </w:p>
        </w:tc>
        <w:tc>
          <w:tcPr>
            <w:tcW w:w="651" w:type="pct"/>
          </w:tcPr>
          <w:p w14:paraId="79377EE2" w14:textId="11EA5DE6" w:rsidR="00446584" w:rsidRPr="00B42AE5" w:rsidRDefault="0080438C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="00AC4BB6" w:rsidRPr="00B42AE5">
              <w:rPr>
                <w:rFonts w:ascii="Arial" w:hAnsi="Arial" w:cs="Arial"/>
                <w:color w:val="000000"/>
                <w:sz w:val="20"/>
                <w:szCs w:val="20"/>
              </w:rPr>
              <w:t>3.59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±3.</w:t>
            </w:r>
            <w:r w:rsidR="00AC4BB6" w:rsidRPr="00B42AE5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59" w:type="pct"/>
            <w:vAlign w:val="center"/>
          </w:tcPr>
          <w:p w14:paraId="36216EFC" w14:textId="0F41C3CD" w:rsidR="00446584" w:rsidRPr="00B42AE5" w:rsidRDefault="00AC4BB6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8.15</w:t>
            </w:r>
            <w:r w:rsidR="0080438C" w:rsidRPr="00B42AE5">
              <w:rPr>
                <w:rFonts w:ascii="Arial" w:hAnsi="Arial" w:cs="Arial"/>
                <w:color w:val="000000"/>
                <w:sz w:val="20"/>
                <w:szCs w:val="20"/>
              </w:rPr>
              <w:t>±4.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04</w:t>
            </w:r>
          </w:p>
        </w:tc>
        <w:tc>
          <w:tcPr>
            <w:tcW w:w="642" w:type="pct"/>
          </w:tcPr>
          <w:p w14:paraId="3DB25807" w14:textId="0A3A73A1" w:rsidR="00446584" w:rsidRPr="00B42AE5" w:rsidRDefault="00AC4BB6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9.36</w:t>
            </w:r>
            <w:r w:rsidR="0080438C" w:rsidRPr="00B42AE5">
              <w:rPr>
                <w:rFonts w:ascii="Arial" w:hAnsi="Arial" w:cs="Arial"/>
                <w:color w:val="000000"/>
                <w:sz w:val="20"/>
                <w:szCs w:val="20"/>
              </w:rPr>
              <w:t>±3.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748" w:type="pct"/>
            <w:vAlign w:val="center"/>
          </w:tcPr>
          <w:p w14:paraId="3BAB976F" w14:textId="3F4C6A47" w:rsidR="00446584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446584" w:rsidRPr="00B42AE5" w14:paraId="6DDE8B88" w14:textId="77777777" w:rsidTr="007B7235">
        <w:tc>
          <w:tcPr>
            <w:tcW w:w="1226" w:type="pct"/>
          </w:tcPr>
          <w:p w14:paraId="742550B5" w14:textId="4EF33858" w:rsidR="00446584" w:rsidRPr="00B42AE5" w:rsidRDefault="00446584" w:rsidP="003556FD">
            <w:pPr>
              <w:spacing w:line="48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TNF-α (ng/L)</w:t>
            </w:r>
          </w:p>
        </w:tc>
        <w:tc>
          <w:tcPr>
            <w:tcW w:w="774" w:type="pct"/>
            <w:vAlign w:val="center"/>
          </w:tcPr>
          <w:p w14:paraId="56961402" w14:textId="25BC9808" w:rsidR="00446584" w:rsidRPr="00B42AE5" w:rsidRDefault="0080438C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5.2</w:t>
            </w:r>
            <w:r w:rsidR="00AC4BB6" w:rsidRPr="00B42AE5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±2.4</w:t>
            </w:r>
            <w:r w:rsidR="00AC4BB6" w:rsidRPr="00B42AE5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651" w:type="pct"/>
          </w:tcPr>
          <w:p w14:paraId="13C85766" w14:textId="14820476" w:rsidR="00446584" w:rsidRPr="00B42AE5" w:rsidRDefault="0080438C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1.07±1.59</w:t>
            </w:r>
          </w:p>
        </w:tc>
        <w:tc>
          <w:tcPr>
            <w:tcW w:w="959" w:type="pct"/>
            <w:vAlign w:val="center"/>
          </w:tcPr>
          <w:p w14:paraId="568A6C10" w14:textId="59653B10" w:rsidR="00446584" w:rsidRPr="00B42AE5" w:rsidRDefault="0080438C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14.71±2.87</w:t>
            </w:r>
          </w:p>
        </w:tc>
        <w:tc>
          <w:tcPr>
            <w:tcW w:w="642" w:type="pct"/>
          </w:tcPr>
          <w:p w14:paraId="429191A6" w14:textId="4E9082E6" w:rsidR="00446584" w:rsidRPr="00B42AE5" w:rsidRDefault="0080438C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9.15±1.60</w:t>
            </w:r>
          </w:p>
        </w:tc>
        <w:tc>
          <w:tcPr>
            <w:tcW w:w="748" w:type="pct"/>
            <w:vAlign w:val="center"/>
          </w:tcPr>
          <w:p w14:paraId="17608BC4" w14:textId="6C171877" w:rsidR="00446584" w:rsidRPr="00B42AE5" w:rsidRDefault="00207079" w:rsidP="003556FD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2AE5">
              <w:rPr>
                <w:rFonts w:ascii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</w:tbl>
    <w:p w14:paraId="44627596" w14:textId="1D8422C4" w:rsidR="00456254" w:rsidRPr="00B42AE5" w:rsidRDefault="009F4FD2" w:rsidP="003556FD">
      <w:p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B42AE5">
        <w:rPr>
          <w:rFonts w:ascii="Arial" w:hAnsi="Arial" w:cs="Arial"/>
          <w:color w:val="000000"/>
          <w:sz w:val="20"/>
          <w:szCs w:val="20"/>
        </w:rPr>
        <w:t xml:space="preserve">Note: </w:t>
      </w:r>
      <w:r w:rsidR="004C50E2" w:rsidRPr="00B42AE5">
        <w:rPr>
          <w:rFonts w:ascii="Arial" w:hAnsi="Arial" w:cs="Arial"/>
          <w:color w:val="000000"/>
          <w:sz w:val="20"/>
          <w:szCs w:val="20"/>
        </w:rPr>
        <w:t>CRP, C-reactive protein;</w:t>
      </w:r>
      <w:r w:rsidR="004F25F7" w:rsidRPr="00B42AE5">
        <w:rPr>
          <w:rFonts w:ascii="Arial" w:hAnsi="Arial" w:cs="Arial"/>
          <w:color w:val="000000"/>
          <w:sz w:val="20"/>
          <w:szCs w:val="20"/>
        </w:rPr>
        <w:t xml:space="preserve"> IL-6, Interleukin-6;</w:t>
      </w:r>
      <w:r w:rsidR="004C50E2" w:rsidRPr="00B42AE5">
        <w:rPr>
          <w:rFonts w:ascii="Arial" w:hAnsi="Arial" w:cs="Arial"/>
          <w:color w:val="000000"/>
          <w:sz w:val="20"/>
          <w:szCs w:val="20"/>
        </w:rPr>
        <w:t xml:space="preserve"> IL-8, Interleukin-8; TNF-α, tumor necrosis factor alpha.</w:t>
      </w:r>
    </w:p>
    <w:sectPr w:rsidR="00456254" w:rsidRPr="00B42AE5" w:rsidSect="006934EC">
      <w:footerReference w:type="even" r:id="rId6"/>
      <w:footerReference w:type="default" r:id="rId7"/>
      <w:footerReference w:type="first" r:id="rId8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93DA9" w14:textId="77777777" w:rsidR="001438A0" w:rsidRDefault="001438A0" w:rsidP="009F4FD2">
      <w:r>
        <w:separator/>
      </w:r>
    </w:p>
  </w:endnote>
  <w:endnote w:type="continuationSeparator" w:id="0">
    <w:p w14:paraId="64870A6B" w14:textId="77777777" w:rsidR="001438A0" w:rsidRDefault="001438A0" w:rsidP="009F4F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C5F01" w14:textId="36FA2324" w:rsidR="00A42E0A" w:rsidRDefault="00A42E0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522DAA5" wp14:editId="1AEDAAF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354763020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2A9762" w14:textId="60FE663D" w:rsidR="00A42E0A" w:rsidRPr="00A42E0A" w:rsidRDefault="00A42E0A" w:rsidP="00A42E0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42E0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22DAA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formation 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342A9762" w14:textId="60FE663D" w:rsidR="00A42E0A" w:rsidRPr="00A42E0A" w:rsidRDefault="00A42E0A" w:rsidP="00A42E0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42E0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158DD" w14:textId="75C5D2A3" w:rsidR="00A42E0A" w:rsidRDefault="00A42E0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12EA343" wp14:editId="6C322905">
              <wp:simplePos x="914400" y="6778171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090988072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EFF5EE" w14:textId="5DBA6C33" w:rsidR="00A42E0A" w:rsidRPr="00A42E0A" w:rsidRDefault="00A42E0A" w:rsidP="00A42E0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42E0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2EA34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formation 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31EFF5EE" w14:textId="5DBA6C33" w:rsidR="00A42E0A" w:rsidRPr="00A42E0A" w:rsidRDefault="00A42E0A" w:rsidP="00A42E0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42E0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7BC41" w14:textId="706BDA05" w:rsidR="00A42E0A" w:rsidRDefault="00A42E0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497E4FA" wp14:editId="46EC389C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990840342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C2A42E" w14:textId="1E2156AC" w:rsidR="00A42E0A" w:rsidRPr="00A42E0A" w:rsidRDefault="00A42E0A" w:rsidP="00A42E0A">
                          <w:pPr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A42E0A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97E4F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formation 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38C2A42E" w14:textId="1E2156AC" w:rsidR="00A42E0A" w:rsidRPr="00A42E0A" w:rsidRDefault="00A42E0A" w:rsidP="00A42E0A">
                    <w:pPr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A42E0A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68766" w14:textId="77777777" w:rsidR="001438A0" w:rsidRDefault="001438A0" w:rsidP="009F4FD2">
      <w:r>
        <w:separator/>
      </w:r>
    </w:p>
  </w:footnote>
  <w:footnote w:type="continuationSeparator" w:id="0">
    <w:p w14:paraId="3C8441C2" w14:textId="77777777" w:rsidR="001438A0" w:rsidRDefault="001438A0" w:rsidP="009F4F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bordersDoNotSurroundHeader/>
  <w:bordersDoNotSurroundFooter/>
  <w:doNotTrackFormatting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sTQwN7QwNjE3NzJQ0lEKTi0uzszPAykwrwUAiPzxqSwAAAA="/>
  </w:docVars>
  <w:rsids>
    <w:rsidRoot w:val="00456254"/>
    <w:rsid w:val="00051535"/>
    <w:rsid w:val="00122090"/>
    <w:rsid w:val="001438A0"/>
    <w:rsid w:val="00187216"/>
    <w:rsid w:val="00207079"/>
    <w:rsid w:val="00214C47"/>
    <w:rsid w:val="00310FE4"/>
    <w:rsid w:val="00346CDC"/>
    <w:rsid w:val="003556FD"/>
    <w:rsid w:val="00357745"/>
    <w:rsid w:val="003D02E2"/>
    <w:rsid w:val="003D1BAD"/>
    <w:rsid w:val="00446584"/>
    <w:rsid w:val="00456254"/>
    <w:rsid w:val="004C50E2"/>
    <w:rsid w:val="004F25F7"/>
    <w:rsid w:val="0054670B"/>
    <w:rsid w:val="00594A5C"/>
    <w:rsid w:val="005D4FD8"/>
    <w:rsid w:val="00665ECF"/>
    <w:rsid w:val="006934EC"/>
    <w:rsid w:val="006B1CF3"/>
    <w:rsid w:val="006D3081"/>
    <w:rsid w:val="007021F1"/>
    <w:rsid w:val="007421D3"/>
    <w:rsid w:val="007B7235"/>
    <w:rsid w:val="0080438C"/>
    <w:rsid w:val="00842F7E"/>
    <w:rsid w:val="008552E2"/>
    <w:rsid w:val="00927AA5"/>
    <w:rsid w:val="009359E9"/>
    <w:rsid w:val="009E2ACF"/>
    <w:rsid w:val="009F4FD2"/>
    <w:rsid w:val="00A42E0A"/>
    <w:rsid w:val="00A67067"/>
    <w:rsid w:val="00AC4BB6"/>
    <w:rsid w:val="00AC56FC"/>
    <w:rsid w:val="00AD7D9A"/>
    <w:rsid w:val="00AF2CEA"/>
    <w:rsid w:val="00B14697"/>
    <w:rsid w:val="00B24D95"/>
    <w:rsid w:val="00B42AE5"/>
    <w:rsid w:val="00B51ABB"/>
    <w:rsid w:val="00B635D6"/>
    <w:rsid w:val="00BE2D39"/>
    <w:rsid w:val="00BF6F3D"/>
    <w:rsid w:val="00D23834"/>
    <w:rsid w:val="00D63FBE"/>
    <w:rsid w:val="00D73FAF"/>
    <w:rsid w:val="00DB693D"/>
    <w:rsid w:val="00ED10CE"/>
    <w:rsid w:val="00FC7E67"/>
    <w:rsid w:val="00FE2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6901DB"/>
  <w15:docId w15:val="{07ABE2DE-2841-48F6-9D4D-E423497D6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D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F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F4FD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F4F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F4FD2"/>
    <w:rPr>
      <w:sz w:val="18"/>
      <w:szCs w:val="18"/>
    </w:rPr>
  </w:style>
  <w:style w:type="table" w:styleId="TableGrid">
    <w:name w:val="Table Grid"/>
    <w:basedOn w:val="TableNormal"/>
    <w:uiPriority w:val="39"/>
    <w:rsid w:val="009F4F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E2D39"/>
  </w:style>
  <w:style w:type="character" w:styleId="CommentReference">
    <w:name w:val="annotation reference"/>
    <w:basedOn w:val="DefaultParagraphFont"/>
    <w:uiPriority w:val="99"/>
    <w:semiHidden/>
    <w:unhideWhenUsed/>
    <w:rsid w:val="00BE2D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2D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2D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2D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2D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FB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FB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1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aw, Grace</cp:lastModifiedBy>
  <cp:revision>2</cp:revision>
  <dcterms:created xsi:type="dcterms:W3CDTF">2024-01-25T21:04:00Z</dcterms:created>
  <dcterms:modified xsi:type="dcterms:W3CDTF">2024-01-25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b0f0616,50c00b0c,41072828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4-01-25T03:55:21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ac88fc9a-ba03-4081-850b-5d50875f7ace</vt:lpwstr>
  </property>
  <property fmtid="{D5CDD505-2E9C-101B-9397-08002B2CF9AE}" pid="11" name="MSIP_Label_2bbab825-a111-45e4-86a1-18cee0005896_ContentBits">
    <vt:lpwstr>2</vt:lpwstr>
  </property>
</Properties>
</file>